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BED15" w14:textId="4E165251" w:rsidR="00774680" w:rsidRPr="00065F3A" w:rsidRDefault="00CA74B6" w:rsidP="00AF163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65F3A">
        <w:rPr>
          <w:rFonts w:ascii="Times New Roman" w:hAnsi="Times New Roman" w:cs="Times New Roman"/>
          <w:sz w:val="24"/>
          <w:szCs w:val="24"/>
        </w:rPr>
        <w:t>Quoc Cao</w:t>
      </w:r>
    </w:p>
    <w:p w14:paraId="21BAC284" w14:textId="1150CADD" w:rsidR="00CA74B6" w:rsidRPr="00065F3A" w:rsidRDefault="00CA74B6" w:rsidP="00AF163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65F3A">
        <w:rPr>
          <w:rFonts w:ascii="Times New Roman" w:hAnsi="Times New Roman" w:cs="Times New Roman"/>
          <w:sz w:val="24"/>
          <w:szCs w:val="24"/>
        </w:rPr>
        <w:t>EE104</w:t>
      </w:r>
    </w:p>
    <w:p w14:paraId="3D28DD35" w14:textId="08C54A70" w:rsidR="00CA74B6" w:rsidRPr="00065F3A" w:rsidRDefault="00CA74B6" w:rsidP="00AF1633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65F3A">
        <w:rPr>
          <w:rFonts w:ascii="Times New Roman" w:hAnsi="Times New Roman" w:cs="Times New Roman"/>
          <w:sz w:val="24"/>
          <w:szCs w:val="24"/>
        </w:rPr>
        <w:t>Lab</w:t>
      </w:r>
      <w:r w:rsidR="006E0385">
        <w:rPr>
          <w:rFonts w:ascii="Times New Roman" w:hAnsi="Times New Roman" w:cs="Times New Roman"/>
          <w:sz w:val="24"/>
          <w:szCs w:val="24"/>
        </w:rPr>
        <w:t>8</w:t>
      </w:r>
    </w:p>
    <w:p w14:paraId="25C9A67B" w14:textId="278155F8" w:rsidR="00CA74B6" w:rsidRDefault="00CA74B6" w:rsidP="00AF163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65F3A">
        <w:rPr>
          <w:rFonts w:ascii="Times New Roman" w:hAnsi="Times New Roman" w:cs="Times New Roman"/>
          <w:b/>
          <w:bCs/>
          <w:sz w:val="24"/>
          <w:szCs w:val="24"/>
        </w:rPr>
        <w:t>Documentation</w:t>
      </w:r>
    </w:p>
    <w:p w14:paraId="7F4670F4" w14:textId="0FD52FFA" w:rsidR="00820313" w:rsidRPr="000C2C66" w:rsidRDefault="00506626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2C66">
        <w:rPr>
          <w:rFonts w:ascii="Times New Roman" w:hAnsi="Times New Roman" w:cs="Times New Roman"/>
          <w:sz w:val="24"/>
          <w:szCs w:val="24"/>
        </w:rPr>
        <w:t>***</w:t>
      </w:r>
      <w:proofErr w:type="spellStart"/>
      <w:r w:rsidRPr="000C2C66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0C2C66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="00924835" w:rsidRPr="00D3147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Quoccao1/Lab8.git</w:t>
        </w:r>
      </w:hyperlink>
      <w:r w:rsidR="009248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3EC799" w14:textId="31FEF41A" w:rsidR="00820313" w:rsidRPr="000C2C66" w:rsidRDefault="00820313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2C66">
        <w:rPr>
          <w:rFonts w:ascii="Times New Roman" w:hAnsi="Times New Roman" w:cs="Times New Roman"/>
          <w:sz w:val="24"/>
          <w:szCs w:val="24"/>
        </w:rPr>
        <w:t xml:space="preserve">***Video link for </w:t>
      </w:r>
      <w:r w:rsidR="00105101" w:rsidRPr="000C2C66">
        <w:rPr>
          <w:rFonts w:ascii="Times New Roman" w:hAnsi="Times New Roman" w:cs="Times New Roman"/>
          <w:sz w:val="24"/>
          <w:szCs w:val="24"/>
        </w:rPr>
        <w:t xml:space="preserve">the </w:t>
      </w:r>
      <w:r w:rsidR="00CD0140">
        <w:rPr>
          <w:rFonts w:ascii="Times New Roman" w:hAnsi="Times New Roman" w:cs="Times New Roman"/>
          <w:sz w:val="24"/>
          <w:szCs w:val="24"/>
        </w:rPr>
        <w:t xml:space="preserve">File </w:t>
      </w:r>
      <w:r w:rsidR="00105101" w:rsidRPr="000C2C66">
        <w:rPr>
          <w:rFonts w:ascii="Times New Roman" w:hAnsi="Times New Roman" w:cs="Times New Roman"/>
          <w:sz w:val="24"/>
          <w:szCs w:val="24"/>
        </w:rPr>
        <w:t>Q</w:t>
      </w:r>
      <w:r w:rsidR="00255E06" w:rsidRPr="000C2C66">
        <w:rPr>
          <w:rFonts w:ascii="Times New Roman" w:hAnsi="Times New Roman" w:cs="Times New Roman"/>
          <w:sz w:val="24"/>
          <w:szCs w:val="24"/>
        </w:rPr>
        <w:t>&amp;A</w:t>
      </w:r>
      <w:r w:rsidRPr="000C2C66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="00CD0140"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youtu.be/oDd15J1Gc8o</w:t>
        </w:r>
      </w:hyperlink>
      <w:r w:rsidR="00CD01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B25110" w14:textId="6901B8BA" w:rsidR="00820313" w:rsidRDefault="00820313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C2C66">
        <w:rPr>
          <w:rFonts w:ascii="Times New Roman" w:hAnsi="Times New Roman" w:cs="Times New Roman"/>
          <w:sz w:val="24"/>
          <w:szCs w:val="24"/>
        </w:rPr>
        <w:t xml:space="preserve">***Video link for the </w:t>
      </w:r>
      <w:r w:rsidR="000C2C66" w:rsidRPr="000C2C66">
        <w:rPr>
          <w:rFonts w:ascii="Times New Roman" w:hAnsi="Times New Roman" w:cs="Times New Roman"/>
          <w:sz w:val="24"/>
          <w:szCs w:val="24"/>
        </w:rPr>
        <w:t>Web</w:t>
      </w:r>
      <w:r w:rsidR="000C2C66">
        <w:rPr>
          <w:rFonts w:ascii="Times New Roman" w:hAnsi="Times New Roman" w:cs="Times New Roman"/>
          <w:sz w:val="24"/>
          <w:szCs w:val="24"/>
        </w:rPr>
        <w:t xml:space="preserve"> </w:t>
      </w:r>
      <w:r w:rsidR="000C2C66" w:rsidRPr="000C2C66">
        <w:rPr>
          <w:rFonts w:ascii="Times New Roman" w:hAnsi="Times New Roman" w:cs="Times New Roman"/>
          <w:sz w:val="24"/>
          <w:szCs w:val="24"/>
        </w:rPr>
        <w:t>Crawl</w:t>
      </w:r>
      <w:r w:rsidRPr="000C2C66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="00CD0140"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youtu.be/TUKnGke_d2w</w:t>
        </w:r>
      </w:hyperlink>
      <w:r w:rsidR="00CD01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41077D" w14:textId="2583C9AE" w:rsidR="00211F20" w:rsidRDefault="00211F20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  <w:r w:rsidRPr="00211F20">
        <w:rPr>
          <w:rFonts w:ascii="Times New Roman" w:hAnsi="Times New Roman" w:cs="Times New Roman"/>
          <w:sz w:val="24"/>
          <w:szCs w:val="24"/>
        </w:rPr>
        <w:t xml:space="preserve"> </w:t>
      </w:r>
      <w:r w:rsidRPr="000C2C66">
        <w:rPr>
          <w:rFonts w:ascii="Times New Roman" w:hAnsi="Times New Roman" w:cs="Times New Roman"/>
          <w:sz w:val="24"/>
          <w:szCs w:val="24"/>
        </w:rPr>
        <w:t>Video link f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1F20">
        <w:rPr>
          <w:rFonts w:ascii="Times New Roman" w:hAnsi="Times New Roman" w:cs="Times New Roman"/>
          <w:sz w:val="24"/>
          <w:szCs w:val="24"/>
        </w:rPr>
        <w:t>Simple Traffic Controlle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 w:rsidR="00AF1633"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NNaq_yKlJrs</w:t>
        </w:r>
      </w:hyperlink>
      <w:r w:rsidR="00AF16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438620" w14:textId="77777777" w:rsidR="002C17D7" w:rsidRDefault="002C17D7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B156628" w14:textId="77777777" w:rsidR="002C17D7" w:rsidRDefault="002C17D7" w:rsidP="00AF163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406CAB" w14:textId="6D8286C0" w:rsidR="002C17D7" w:rsidRPr="004A703B" w:rsidRDefault="002C17D7" w:rsidP="00AF1633">
      <w:pPr>
        <w:pStyle w:val="ListParagraph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A703B">
        <w:rPr>
          <w:rFonts w:ascii="Times New Roman" w:hAnsi="Times New Roman" w:cs="Times New Roman"/>
          <w:b/>
          <w:bCs/>
          <w:sz w:val="24"/>
          <w:szCs w:val="24"/>
        </w:rPr>
        <w:t>File Q&amp;</w:t>
      </w:r>
      <w:r w:rsidR="00E604FD" w:rsidRPr="004A703B">
        <w:rPr>
          <w:rFonts w:ascii="Times New Roman" w:hAnsi="Times New Roman" w:cs="Times New Roman"/>
          <w:b/>
          <w:bCs/>
          <w:sz w:val="24"/>
          <w:szCs w:val="24"/>
        </w:rPr>
        <w:t>A:</w:t>
      </w:r>
      <w:r w:rsidR="00753CC3" w:rsidRPr="004A703B">
        <w:rPr>
          <w:rFonts w:ascii="Times New Roman" w:hAnsi="Times New Roman" w:cs="Times New Roman"/>
          <w:sz w:val="24"/>
          <w:szCs w:val="24"/>
        </w:rPr>
        <w:t xml:space="preserve"> We will establish a web server and host the </w:t>
      </w:r>
      <w:proofErr w:type="spellStart"/>
      <w:r w:rsidR="00753CC3" w:rsidRPr="004A703B">
        <w:rPr>
          <w:rFonts w:ascii="Times New Roman" w:hAnsi="Times New Roman" w:cs="Times New Roman"/>
          <w:sz w:val="24"/>
          <w:szCs w:val="24"/>
        </w:rPr>
        <w:t>ChatGTP</w:t>
      </w:r>
      <w:proofErr w:type="spellEnd"/>
      <w:r w:rsidR="00753CC3" w:rsidRPr="004A703B">
        <w:rPr>
          <w:rFonts w:ascii="Times New Roman" w:hAnsi="Times New Roman" w:cs="Times New Roman"/>
          <w:sz w:val="24"/>
          <w:szCs w:val="24"/>
        </w:rPr>
        <w:t xml:space="preserve"> service to answer inquiries about files we uploaded to the web server.</w:t>
      </w:r>
    </w:p>
    <w:p w14:paraId="47DE2159" w14:textId="77777777" w:rsidR="002C17D7" w:rsidRDefault="002C17D7" w:rsidP="00AF1633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C90B5B8" w14:textId="2565358B" w:rsidR="0015222E" w:rsidRDefault="00C13383" w:rsidP="00AF1633">
      <w:pPr>
        <w:pStyle w:val="ListParagraph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15222E" w:rsidRPr="0015222E">
        <w:rPr>
          <w:rFonts w:ascii="Times New Roman" w:hAnsi="Times New Roman" w:cs="Times New Roman"/>
          <w:sz w:val="24"/>
          <w:szCs w:val="24"/>
        </w:rPr>
        <w:t>nstall Python with a version in between version 7 to version 10.</w:t>
      </w:r>
    </w:p>
    <w:p w14:paraId="2F77428F" w14:textId="1B333B92" w:rsidR="002636FF" w:rsidRDefault="002636FF" w:rsidP="00AF1633">
      <w:pPr>
        <w:pStyle w:val="ListParagraph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636FF">
        <w:rPr>
          <w:rFonts w:ascii="Times New Roman" w:hAnsi="Times New Roman" w:cs="Times New Roman"/>
          <w:sz w:val="24"/>
          <w:szCs w:val="24"/>
        </w:rPr>
        <w:t>DOWNLOAD THE SOURCE COD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penai/openai-cookbook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2288BD" w14:textId="4507A8D2" w:rsidR="004A703B" w:rsidRPr="002636FF" w:rsidRDefault="004A703B" w:rsidP="00AF1633">
      <w:pPr>
        <w:pStyle w:val="ListParagraph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APT keys</w:t>
      </w:r>
    </w:p>
    <w:p w14:paraId="3EB663C0" w14:textId="77777777" w:rsidR="00552F2F" w:rsidRPr="00552F2F" w:rsidRDefault="00552F2F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552F2F">
        <w:rPr>
          <w:rFonts w:ascii="Times New Roman" w:hAnsi="Times New Roman" w:cs="Times New Roman"/>
          <w:sz w:val="24"/>
          <w:szCs w:val="24"/>
        </w:rPr>
        <w:t>YOUR OPENAI ORG KEY (from the left panel, click on Settings)</w:t>
      </w:r>
    </w:p>
    <w:p w14:paraId="3E1164BF" w14:textId="761D9EFA" w:rsidR="00552F2F" w:rsidRDefault="00552F2F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552F2F">
        <w:rPr>
          <w:rFonts w:ascii="Times New Roman" w:hAnsi="Times New Roman" w:cs="Times New Roman"/>
          <w:sz w:val="24"/>
          <w:szCs w:val="24"/>
        </w:rPr>
        <w:t>OPENAI_API_KEY (from your picture on the top right of the browser, click on your organization, then click on View API keys)</w:t>
      </w:r>
    </w:p>
    <w:p w14:paraId="42F7DEF6" w14:textId="796B2081" w:rsidR="00014524" w:rsidRPr="00014524" w:rsidRDefault="004A703B" w:rsidP="00AF1633">
      <w:pPr>
        <w:pStyle w:val="ListParagraph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014524" w:rsidRPr="00014524">
        <w:rPr>
          <w:rFonts w:ascii="Times New Roman" w:hAnsi="Times New Roman" w:cs="Times New Roman"/>
          <w:sz w:val="24"/>
          <w:szCs w:val="24"/>
        </w:rPr>
        <w:t xml:space="preserve">reate a new account and index here: </w:t>
      </w:r>
      <w:hyperlink r:id="rId10" w:history="1">
        <w:r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www.pinecone.io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596F01" w14:textId="77777777" w:rsidR="00563DF3" w:rsidRPr="00563DF3" w:rsidRDefault="00563DF3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563DF3">
        <w:rPr>
          <w:rFonts w:ascii="Times New Roman" w:hAnsi="Times New Roman" w:cs="Times New Roman"/>
          <w:sz w:val="24"/>
          <w:szCs w:val="24"/>
        </w:rPr>
        <w:t>PINECONE_API_KEY="YOUR_PINECONE_API_KEY"</w:t>
      </w:r>
    </w:p>
    <w:p w14:paraId="56047345" w14:textId="77777777" w:rsidR="00563DF3" w:rsidRPr="00563DF3" w:rsidRDefault="00563DF3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563DF3">
        <w:rPr>
          <w:rFonts w:ascii="Times New Roman" w:hAnsi="Times New Roman" w:cs="Times New Roman"/>
          <w:sz w:val="24"/>
          <w:szCs w:val="24"/>
        </w:rPr>
        <w:t>PINECONE_ENVIRONMENT="</w:t>
      </w:r>
      <w:proofErr w:type="spellStart"/>
      <w:r w:rsidRPr="00563DF3">
        <w:rPr>
          <w:rFonts w:ascii="Times New Roman" w:hAnsi="Times New Roman" w:cs="Times New Roman"/>
          <w:sz w:val="24"/>
          <w:szCs w:val="24"/>
        </w:rPr>
        <w:t>Your_environment</w:t>
      </w:r>
      <w:proofErr w:type="spellEnd"/>
      <w:r w:rsidRPr="00563DF3">
        <w:rPr>
          <w:rFonts w:ascii="Times New Roman" w:hAnsi="Times New Roman" w:cs="Times New Roman"/>
          <w:sz w:val="24"/>
          <w:szCs w:val="24"/>
        </w:rPr>
        <w:t>"</w:t>
      </w:r>
    </w:p>
    <w:p w14:paraId="2442D895" w14:textId="03C70C37" w:rsidR="00014524" w:rsidRDefault="00563DF3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proofErr w:type="spellStart"/>
      <w:r w:rsidRPr="00563DF3">
        <w:rPr>
          <w:rFonts w:ascii="Times New Roman" w:hAnsi="Times New Roman" w:cs="Times New Roman"/>
          <w:sz w:val="24"/>
          <w:szCs w:val="24"/>
        </w:rPr>
        <w:t>index_name</w:t>
      </w:r>
      <w:proofErr w:type="spellEnd"/>
      <w:r w:rsidRPr="00563DF3">
        <w:rPr>
          <w:rFonts w:ascii="Times New Roman" w:hAnsi="Times New Roman" w:cs="Times New Roman"/>
          <w:sz w:val="24"/>
          <w:szCs w:val="24"/>
        </w:rPr>
        <w:t>="ee104"</w:t>
      </w:r>
    </w:p>
    <w:p w14:paraId="24855BB2" w14:textId="39D78694" w:rsidR="00563DF3" w:rsidRDefault="00563DF3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63DF3">
        <w:rPr>
          <w:rFonts w:ascii="Times New Roman" w:hAnsi="Times New Roman" w:cs="Times New Roman"/>
          <w:sz w:val="24"/>
          <w:szCs w:val="24"/>
        </w:rPr>
        <w:t xml:space="preserve">Install </w:t>
      </w:r>
      <w:proofErr w:type="spellStart"/>
      <w:r w:rsidRPr="00563DF3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563DF3">
        <w:rPr>
          <w:rFonts w:ascii="Times New Roman" w:hAnsi="Times New Roman" w:cs="Times New Roman"/>
          <w:sz w:val="24"/>
          <w:szCs w:val="24"/>
        </w:rPr>
        <w:t xml:space="preserve"> from </w:t>
      </w:r>
      <w:hyperlink r:id="rId11" w:history="1">
        <w:r w:rsidR="00F57054"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nodejs.org/en/download</w:t>
        </w:r>
      </w:hyperlink>
    </w:p>
    <w:p w14:paraId="324B48E8" w14:textId="19A667C1" w:rsidR="00F57054" w:rsidRDefault="00F57054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57054">
        <w:rPr>
          <w:rFonts w:ascii="Times New Roman" w:hAnsi="Times New Roman" w:cs="Times New Roman"/>
          <w:sz w:val="24"/>
          <w:szCs w:val="24"/>
        </w:rPr>
        <w:t xml:space="preserve">Create a ".env" file using </w:t>
      </w:r>
      <w:proofErr w:type="spellStart"/>
      <w:r w:rsidRPr="00F57054">
        <w:rPr>
          <w:rFonts w:ascii="Times New Roman" w:hAnsi="Times New Roman" w:cs="Times New Roman"/>
          <w:sz w:val="24"/>
          <w:szCs w:val="24"/>
        </w:rPr>
        <w:t>NotePad</w:t>
      </w:r>
      <w:proofErr w:type="spellEnd"/>
      <w:r w:rsidRPr="00F57054">
        <w:rPr>
          <w:rFonts w:ascii="Times New Roman" w:hAnsi="Times New Roman" w:cs="Times New Roman"/>
          <w:sz w:val="24"/>
          <w:szCs w:val="24"/>
        </w:rPr>
        <w:t>++ or any text editor</w:t>
      </w:r>
      <w:r w:rsidR="00B663E7">
        <w:rPr>
          <w:rFonts w:ascii="Times New Roman" w:hAnsi="Times New Roman" w:cs="Times New Roman"/>
          <w:sz w:val="24"/>
          <w:szCs w:val="24"/>
        </w:rPr>
        <w:t xml:space="preserve"> including</w:t>
      </w:r>
    </w:p>
    <w:p w14:paraId="58821023" w14:textId="77777777" w:rsidR="00B663E7" w:rsidRPr="00B663E7" w:rsidRDefault="00B663E7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663E7">
        <w:rPr>
          <w:rFonts w:ascii="Times New Roman" w:hAnsi="Times New Roman" w:cs="Times New Roman"/>
          <w:sz w:val="24"/>
          <w:szCs w:val="24"/>
        </w:rPr>
        <w:t>OPEN_API_KEY = "YOUR_API_KEY"</w:t>
      </w:r>
    </w:p>
    <w:p w14:paraId="10B2033B" w14:textId="77777777" w:rsidR="00B663E7" w:rsidRPr="00B663E7" w:rsidRDefault="00B663E7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663E7">
        <w:rPr>
          <w:rFonts w:ascii="Times New Roman" w:hAnsi="Times New Roman" w:cs="Times New Roman"/>
          <w:sz w:val="24"/>
          <w:szCs w:val="24"/>
        </w:rPr>
        <w:t>YOUR OPENAI ORG KEY = "YOUR_OPENAI_ORG_KEY"</w:t>
      </w:r>
    </w:p>
    <w:p w14:paraId="1832B338" w14:textId="77777777" w:rsidR="00B663E7" w:rsidRPr="00B663E7" w:rsidRDefault="00B663E7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663E7">
        <w:rPr>
          <w:rFonts w:ascii="Times New Roman" w:hAnsi="Times New Roman" w:cs="Times New Roman"/>
          <w:sz w:val="24"/>
          <w:szCs w:val="24"/>
        </w:rPr>
        <w:t>PINECONE_API_KEY="YOUR_PINECONE_API_KEY"</w:t>
      </w:r>
    </w:p>
    <w:p w14:paraId="7ED8A5A7" w14:textId="6C123B71" w:rsidR="00B663E7" w:rsidRDefault="00B663E7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B663E7">
        <w:rPr>
          <w:rFonts w:ascii="Times New Roman" w:hAnsi="Times New Roman" w:cs="Times New Roman"/>
          <w:sz w:val="24"/>
          <w:szCs w:val="24"/>
        </w:rPr>
        <w:t>PINECONE_ENVIRONMENT="</w:t>
      </w:r>
      <w:proofErr w:type="spellStart"/>
      <w:r w:rsidRPr="00B663E7">
        <w:rPr>
          <w:rFonts w:ascii="Times New Roman" w:hAnsi="Times New Roman" w:cs="Times New Roman"/>
          <w:sz w:val="24"/>
          <w:szCs w:val="24"/>
        </w:rPr>
        <w:t>Your_environment</w:t>
      </w:r>
      <w:proofErr w:type="spellEnd"/>
      <w:r w:rsidRPr="00B663E7">
        <w:rPr>
          <w:rFonts w:ascii="Times New Roman" w:hAnsi="Times New Roman" w:cs="Times New Roman"/>
          <w:sz w:val="24"/>
          <w:szCs w:val="24"/>
        </w:rPr>
        <w:t>"</w:t>
      </w:r>
    </w:p>
    <w:p w14:paraId="503EA652" w14:textId="1CE42E6C" w:rsidR="007C4CCE" w:rsidRDefault="004A703B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7C4CCE" w:rsidRPr="007C4CCE">
        <w:rPr>
          <w:rFonts w:ascii="Times New Roman" w:hAnsi="Times New Roman" w:cs="Times New Roman"/>
          <w:sz w:val="24"/>
          <w:szCs w:val="24"/>
        </w:rPr>
        <w:t>pen 2 separate PowerShell windows and do both Server and Client setup in parallel to save time.</w:t>
      </w:r>
    </w:p>
    <w:p w14:paraId="4304DB89" w14:textId="6BD67BC4" w:rsidR="007C4CCE" w:rsidRDefault="007C4CCE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C4CCE">
        <w:rPr>
          <w:rFonts w:ascii="Times New Roman" w:hAnsi="Times New Roman" w:cs="Times New Roman"/>
          <w:sz w:val="24"/>
          <w:szCs w:val="24"/>
        </w:rPr>
        <w:t xml:space="preserve">Fill out the </w:t>
      </w:r>
      <w:proofErr w:type="spellStart"/>
      <w:r w:rsidRPr="007C4CCE">
        <w:rPr>
          <w:rFonts w:ascii="Times New Roman" w:hAnsi="Times New Roman" w:cs="Times New Roman"/>
          <w:sz w:val="24"/>
          <w:szCs w:val="24"/>
        </w:rPr>
        <w:t>config.yaml</w:t>
      </w:r>
      <w:proofErr w:type="spellEnd"/>
      <w:r w:rsidRPr="007C4CCE">
        <w:rPr>
          <w:rFonts w:ascii="Times New Roman" w:hAnsi="Times New Roman" w:cs="Times New Roman"/>
          <w:sz w:val="24"/>
          <w:szCs w:val="24"/>
        </w:rPr>
        <w:t xml:space="preserve"> file with your Pinecone API key, index name and environment.</w:t>
      </w:r>
    </w:p>
    <w:p w14:paraId="2B071710" w14:textId="6EA4DE38" w:rsidR="00B21228" w:rsidRDefault="00C91970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847B2">
        <w:rPr>
          <w:rFonts w:ascii="Times New Roman" w:hAnsi="Times New Roman" w:cs="Times New Roman"/>
          <w:sz w:val="24"/>
          <w:szCs w:val="24"/>
        </w:rPr>
        <w:t xml:space="preserve">In your PowerShell window, </w:t>
      </w:r>
      <w:r w:rsidR="00A92416" w:rsidRPr="00A847B2">
        <w:rPr>
          <w:rFonts w:ascii="Times New Roman" w:hAnsi="Times New Roman" w:cs="Times New Roman"/>
          <w:sz w:val="24"/>
          <w:szCs w:val="24"/>
        </w:rPr>
        <w:t>run all the command in the file Q&amp;A</w:t>
      </w:r>
      <w:r w:rsidR="00B21228">
        <w:rPr>
          <w:rFonts w:ascii="Times New Roman" w:hAnsi="Times New Roman" w:cs="Times New Roman"/>
          <w:sz w:val="24"/>
          <w:szCs w:val="24"/>
        </w:rPr>
        <w:t xml:space="preserve"> </w:t>
      </w:r>
      <w:r w:rsidR="00B21228" w:rsidRPr="00A847B2">
        <w:rPr>
          <w:rFonts w:ascii="Times New Roman" w:hAnsi="Times New Roman" w:cs="Times New Roman"/>
          <w:sz w:val="24"/>
          <w:szCs w:val="24"/>
        </w:rPr>
        <w:t>instruction</w:t>
      </w:r>
      <w:r w:rsidR="00A92416" w:rsidRPr="00A847B2">
        <w:rPr>
          <w:rFonts w:ascii="Times New Roman" w:hAnsi="Times New Roman" w:cs="Times New Roman"/>
          <w:sz w:val="24"/>
          <w:szCs w:val="24"/>
        </w:rPr>
        <w:t xml:space="preserve"> to install </w:t>
      </w:r>
      <w:r w:rsidR="00FF010A" w:rsidRPr="00A847B2">
        <w:rPr>
          <w:rFonts w:ascii="Times New Roman" w:hAnsi="Times New Roman" w:cs="Times New Roman"/>
          <w:sz w:val="24"/>
          <w:szCs w:val="24"/>
        </w:rPr>
        <w:t>all</w:t>
      </w:r>
      <w:r w:rsidR="00A92416" w:rsidRPr="00A847B2">
        <w:rPr>
          <w:rFonts w:ascii="Times New Roman" w:hAnsi="Times New Roman" w:cs="Times New Roman"/>
          <w:sz w:val="24"/>
          <w:szCs w:val="24"/>
        </w:rPr>
        <w:t xml:space="preserve"> the requirement</w:t>
      </w:r>
      <w:r w:rsidR="00B21228">
        <w:rPr>
          <w:rFonts w:ascii="Times New Roman" w:hAnsi="Times New Roman" w:cs="Times New Roman"/>
          <w:sz w:val="24"/>
          <w:szCs w:val="24"/>
        </w:rPr>
        <w:t xml:space="preserve"> and set up the web </w:t>
      </w:r>
      <w:r w:rsidR="00FF010A">
        <w:rPr>
          <w:rFonts w:ascii="Times New Roman" w:hAnsi="Times New Roman" w:cs="Times New Roman"/>
          <w:sz w:val="24"/>
          <w:szCs w:val="24"/>
        </w:rPr>
        <w:t>servers.</w:t>
      </w:r>
      <w:r w:rsidR="00A92416" w:rsidRPr="00A847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D2CEDD" w14:textId="2800353C" w:rsidR="00C91970" w:rsidRPr="00A847B2" w:rsidRDefault="00C91970" w:rsidP="00AF1633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847B2">
        <w:rPr>
          <w:rFonts w:ascii="Times New Roman" w:hAnsi="Times New Roman" w:cs="Times New Roman"/>
          <w:sz w:val="24"/>
          <w:szCs w:val="24"/>
        </w:rPr>
        <w:lastRenderedPageBreak/>
        <w:t>BROWSE the app.</w:t>
      </w:r>
    </w:p>
    <w:p w14:paraId="03D127B6" w14:textId="77777777" w:rsidR="00E604FD" w:rsidRDefault="00C91970" w:rsidP="00AF1633">
      <w:pPr>
        <w:pStyle w:val="ListParagraph"/>
        <w:numPr>
          <w:ilvl w:val="1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604FD">
        <w:rPr>
          <w:rFonts w:ascii="Times New Roman" w:hAnsi="Times New Roman" w:cs="Times New Roman"/>
          <w:sz w:val="24"/>
          <w:szCs w:val="24"/>
        </w:rPr>
        <w:t>Open http://localhost:3000 with your browser to see the app.</w:t>
      </w:r>
    </w:p>
    <w:p w14:paraId="04D39AB7" w14:textId="77777777" w:rsidR="00E604FD" w:rsidRDefault="00C91970" w:rsidP="00AF1633">
      <w:pPr>
        <w:pStyle w:val="ListParagraph"/>
        <w:numPr>
          <w:ilvl w:val="1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604FD">
        <w:rPr>
          <w:rFonts w:ascii="Times New Roman" w:hAnsi="Times New Roman" w:cs="Times New Roman"/>
          <w:sz w:val="24"/>
          <w:szCs w:val="24"/>
        </w:rPr>
        <w:t>Upload a file</w:t>
      </w:r>
    </w:p>
    <w:p w14:paraId="62E20B3E" w14:textId="279D27D5" w:rsidR="00C91970" w:rsidRDefault="00C91970" w:rsidP="00AF1633">
      <w:pPr>
        <w:pStyle w:val="ListParagraph"/>
        <w:numPr>
          <w:ilvl w:val="1"/>
          <w:numId w:val="1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604FD">
        <w:rPr>
          <w:rFonts w:ascii="Times New Roman" w:hAnsi="Times New Roman" w:cs="Times New Roman"/>
          <w:sz w:val="24"/>
          <w:szCs w:val="24"/>
        </w:rPr>
        <w:t>Search for a content within that file. You should be able to get a good result.</w:t>
      </w:r>
    </w:p>
    <w:p w14:paraId="7A08E2CE" w14:textId="77777777" w:rsidR="00E604FD" w:rsidRDefault="00E604FD" w:rsidP="00AF1633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A256F60" w14:textId="709CA84F" w:rsidR="00E604FD" w:rsidRDefault="0016374E" w:rsidP="00AF1633">
      <w:pPr>
        <w:pStyle w:val="ListParagraph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374E">
        <w:rPr>
          <w:rFonts w:ascii="Times New Roman" w:hAnsi="Times New Roman" w:cs="Times New Roman"/>
          <w:b/>
          <w:bCs/>
          <w:sz w:val="24"/>
          <w:szCs w:val="24"/>
        </w:rPr>
        <w:t>Web Crawl</w:t>
      </w:r>
    </w:p>
    <w:p w14:paraId="72016429" w14:textId="7D989BDC" w:rsidR="00DA1DD8" w:rsidRDefault="00DA1DD8" w:rsidP="00AF1633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A1DD8">
        <w:rPr>
          <w:rFonts w:ascii="Times New Roman" w:hAnsi="Times New Roman" w:cs="Times New Roman"/>
          <w:sz w:val="24"/>
          <w:szCs w:val="24"/>
        </w:rPr>
        <w:t>Get the API keys.</w:t>
      </w:r>
    </w:p>
    <w:p w14:paraId="388237A2" w14:textId="5126F3A0" w:rsidR="00DA1DD8" w:rsidRDefault="00A5623D" w:rsidP="00AF1633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5623D">
        <w:rPr>
          <w:rFonts w:ascii="Times New Roman" w:hAnsi="Times New Roman" w:cs="Times New Roman"/>
          <w:sz w:val="24"/>
          <w:szCs w:val="24"/>
        </w:rPr>
        <w:t>Create a fol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623D">
        <w:rPr>
          <w:rFonts w:ascii="Times New Roman" w:hAnsi="Times New Roman" w:cs="Times New Roman"/>
          <w:sz w:val="24"/>
          <w:szCs w:val="24"/>
        </w:rPr>
        <w:t>call C:\web-crawl-q-and-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36C609" w14:textId="3C04F8E3" w:rsidR="00A5623D" w:rsidRDefault="00A5623D" w:rsidP="00AF1633">
      <w:pPr>
        <w:pStyle w:val="ListParagraph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5623D">
        <w:rPr>
          <w:rFonts w:ascii="Times New Roman" w:hAnsi="Times New Roman" w:cs="Times New Roman"/>
          <w:sz w:val="24"/>
          <w:szCs w:val="24"/>
        </w:rPr>
        <w:t xml:space="preserve">Create a ".env" file using </w:t>
      </w:r>
      <w:proofErr w:type="spellStart"/>
      <w:r w:rsidRPr="00A5623D">
        <w:rPr>
          <w:rFonts w:ascii="Times New Roman" w:hAnsi="Times New Roman" w:cs="Times New Roman"/>
          <w:sz w:val="24"/>
          <w:szCs w:val="24"/>
        </w:rPr>
        <w:t>NotePad</w:t>
      </w:r>
      <w:proofErr w:type="spellEnd"/>
      <w:r w:rsidRPr="00A5623D">
        <w:rPr>
          <w:rFonts w:ascii="Times New Roman" w:hAnsi="Times New Roman" w:cs="Times New Roman"/>
          <w:sz w:val="24"/>
          <w:szCs w:val="24"/>
        </w:rPr>
        <w:t xml:space="preserve">++ or any text editor </w:t>
      </w:r>
    </w:p>
    <w:p w14:paraId="29B2D12D" w14:textId="18BB4A96" w:rsidR="000A10F8" w:rsidRDefault="000A10F8" w:rsidP="00AF1633">
      <w:pPr>
        <w:pStyle w:val="ListParagraph"/>
        <w:numPr>
          <w:ilvl w:val="1"/>
          <w:numId w:val="2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A10F8">
        <w:rPr>
          <w:rFonts w:ascii="Times New Roman" w:hAnsi="Times New Roman" w:cs="Times New Roman"/>
          <w:sz w:val="24"/>
          <w:szCs w:val="24"/>
        </w:rPr>
        <w:t>OPEN_API_KEY = "YOUR_API_KEY"</w:t>
      </w:r>
    </w:p>
    <w:p w14:paraId="062917BA" w14:textId="46361915" w:rsidR="0029495F" w:rsidRPr="0029495F" w:rsidRDefault="000A10F8" w:rsidP="00AF1633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9495F">
        <w:rPr>
          <w:rFonts w:ascii="Times New Roman" w:hAnsi="Times New Roman" w:cs="Times New Roman"/>
          <w:sz w:val="24"/>
          <w:szCs w:val="24"/>
        </w:rPr>
        <w:t xml:space="preserve">DOWNLOAD THE CODE: </w:t>
      </w:r>
      <w:hyperlink r:id="rId12" w:history="1">
        <w:r w:rsidR="0029495F" w:rsidRPr="007B0E3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openai/openai-cookbook/tree/main/apps/web-crawl-q-and-a</w:t>
        </w:r>
      </w:hyperlink>
      <w:r w:rsidR="002949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F430A3" w14:textId="0096DE3B" w:rsidR="000A10F8" w:rsidRDefault="0029495F" w:rsidP="00AF1633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 step by step careful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ebCrawlQ&amp;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set up the environment</w:t>
      </w:r>
      <w:r w:rsidR="000038E3">
        <w:rPr>
          <w:rFonts w:ascii="Times New Roman" w:hAnsi="Times New Roman" w:cs="Times New Roman"/>
          <w:sz w:val="24"/>
          <w:szCs w:val="24"/>
        </w:rPr>
        <w:t xml:space="preserve"> and build the </w:t>
      </w:r>
      <w:r w:rsidR="009210C7">
        <w:rPr>
          <w:rFonts w:ascii="Times New Roman" w:hAnsi="Times New Roman" w:cs="Times New Roman"/>
          <w:sz w:val="24"/>
          <w:szCs w:val="24"/>
        </w:rPr>
        <w:t>W</w:t>
      </w:r>
      <w:r w:rsidR="000038E3">
        <w:rPr>
          <w:rFonts w:ascii="Times New Roman" w:hAnsi="Times New Roman" w:cs="Times New Roman"/>
          <w:sz w:val="24"/>
          <w:szCs w:val="24"/>
        </w:rPr>
        <w:t xml:space="preserve">eb </w:t>
      </w:r>
      <w:r w:rsidR="009210C7">
        <w:rPr>
          <w:rFonts w:ascii="Times New Roman" w:hAnsi="Times New Roman" w:cs="Times New Roman"/>
          <w:sz w:val="24"/>
          <w:szCs w:val="24"/>
        </w:rPr>
        <w:t>C</w:t>
      </w:r>
      <w:r w:rsidR="000038E3">
        <w:rPr>
          <w:rFonts w:ascii="Times New Roman" w:hAnsi="Times New Roman" w:cs="Times New Roman"/>
          <w:sz w:val="24"/>
          <w:szCs w:val="24"/>
        </w:rPr>
        <w:t>ra</w:t>
      </w:r>
      <w:r w:rsidR="009210C7">
        <w:rPr>
          <w:rFonts w:ascii="Times New Roman" w:hAnsi="Times New Roman" w:cs="Times New Roman"/>
          <w:sz w:val="24"/>
          <w:szCs w:val="24"/>
        </w:rPr>
        <w:t>wler</w:t>
      </w:r>
    </w:p>
    <w:p w14:paraId="6EDB1790" w14:textId="319AAB2D" w:rsidR="000737DE" w:rsidRDefault="000737DE" w:rsidP="00AF1633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0737DE">
        <w:rPr>
          <w:rFonts w:ascii="Times New Roman" w:hAnsi="Times New Roman" w:cs="Times New Roman"/>
          <w:sz w:val="24"/>
          <w:szCs w:val="24"/>
        </w:rPr>
        <w:t>Open to edit the file web-qa.py</w:t>
      </w:r>
      <w:r>
        <w:rPr>
          <w:rFonts w:ascii="Times New Roman" w:hAnsi="Times New Roman" w:cs="Times New Roman"/>
          <w:sz w:val="24"/>
          <w:szCs w:val="24"/>
        </w:rPr>
        <w:t xml:space="preserve"> as the </w:t>
      </w:r>
      <w:r w:rsidR="001075B7">
        <w:rPr>
          <w:rFonts w:ascii="Times New Roman" w:hAnsi="Times New Roman" w:cs="Times New Roman"/>
          <w:sz w:val="24"/>
          <w:szCs w:val="24"/>
        </w:rPr>
        <w:t>instructions.</w:t>
      </w:r>
    </w:p>
    <w:p w14:paraId="34AA8937" w14:textId="77777777" w:rsidR="001075B7" w:rsidRDefault="001075B7" w:rsidP="00AF1633">
      <w:pPr>
        <w:pStyle w:val="ListParagraph"/>
        <w:numPr>
          <w:ilvl w:val="0"/>
          <w:numId w:val="23"/>
        </w:numPr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owerShell run this command: </w:t>
      </w:r>
    </w:p>
    <w:p w14:paraId="11B0BB44" w14:textId="69211188" w:rsidR="001075B7" w:rsidRDefault="001075B7" w:rsidP="00AF1633">
      <w:pPr>
        <w:pStyle w:val="ListParagraph"/>
        <w:numPr>
          <w:ilvl w:val="1"/>
          <w:numId w:val="2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075B7">
        <w:rPr>
          <w:rFonts w:ascii="Times New Roman" w:hAnsi="Times New Roman" w:cs="Times New Roman"/>
          <w:sz w:val="24"/>
          <w:szCs w:val="24"/>
        </w:rPr>
        <w:t>(env) PS C:\web-crawl-q-and-a&gt; python web-qa.py</w:t>
      </w:r>
    </w:p>
    <w:p w14:paraId="4191ED0A" w14:textId="1956F1CE" w:rsidR="007E16CF" w:rsidRDefault="007E16CF" w:rsidP="00AF1633">
      <w:pPr>
        <w:pStyle w:val="ListParagraph"/>
        <w:numPr>
          <w:ilvl w:val="0"/>
          <w:numId w:val="24"/>
        </w:numPr>
        <w:spacing w:line="276" w:lineRule="auto"/>
        <w:ind w:left="1170" w:hanging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7E16CF">
        <w:rPr>
          <w:rFonts w:ascii="Times New Roman" w:hAnsi="Times New Roman" w:cs="Times New Roman"/>
          <w:sz w:val="24"/>
          <w:szCs w:val="24"/>
        </w:rPr>
        <w:t xml:space="preserve">lso execute the file web-qa.py within Anaconda. </w:t>
      </w:r>
    </w:p>
    <w:p w14:paraId="65FFAFBB" w14:textId="2ACC34EC" w:rsidR="00CB26D0" w:rsidRDefault="00741448" w:rsidP="00AF1633">
      <w:pPr>
        <w:pStyle w:val="ListParagraph"/>
        <w:numPr>
          <w:ilvl w:val="0"/>
          <w:numId w:val="24"/>
        </w:numPr>
        <w:spacing w:line="276" w:lineRule="auto"/>
        <w:ind w:left="1170" w:hanging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k questions related to the website and see the </w:t>
      </w:r>
      <w:r w:rsidR="007E16CF">
        <w:rPr>
          <w:rFonts w:ascii="Times New Roman" w:hAnsi="Times New Roman" w:cs="Times New Roman"/>
          <w:sz w:val="24"/>
          <w:szCs w:val="24"/>
        </w:rPr>
        <w:t>results.</w:t>
      </w:r>
    </w:p>
    <w:p w14:paraId="0DD9FDAA" w14:textId="77777777" w:rsidR="009C1F6C" w:rsidRDefault="009C1F6C" w:rsidP="00AF1633">
      <w:pPr>
        <w:pStyle w:val="ListParagraph"/>
        <w:spacing w:line="276" w:lineRule="auto"/>
        <w:ind w:left="1170"/>
        <w:rPr>
          <w:rFonts w:ascii="Times New Roman" w:hAnsi="Times New Roman" w:cs="Times New Roman"/>
          <w:sz w:val="24"/>
          <w:szCs w:val="24"/>
        </w:rPr>
      </w:pPr>
    </w:p>
    <w:p w14:paraId="0EFFB1EF" w14:textId="2DBC0401" w:rsidR="007E16CF" w:rsidRPr="00211F20" w:rsidRDefault="009C1F6C" w:rsidP="00AF1633">
      <w:pPr>
        <w:pStyle w:val="ListParagraph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11F20">
        <w:rPr>
          <w:rFonts w:ascii="Times New Roman" w:hAnsi="Times New Roman" w:cs="Times New Roman"/>
          <w:b/>
          <w:bCs/>
          <w:sz w:val="24"/>
          <w:szCs w:val="24"/>
        </w:rPr>
        <w:t>Simple Traffic Controller: Part 2, Hardware</w:t>
      </w:r>
    </w:p>
    <w:p w14:paraId="2E084199" w14:textId="62104602" w:rsidR="001208AF" w:rsidRDefault="0008043B" w:rsidP="00AF1633">
      <w:pPr>
        <w:pStyle w:val="ListParagraph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21E14">
        <w:rPr>
          <w:rFonts w:ascii="Times New Roman" w:hAnsi="Times New Roman" w:cs="Times New Roman"/>
          <w:sz w:val="24"/>
          <w:szCs w:val="24"/>
        </w:rPr>
        <w:t xml:space="preserve">Set up the code </w:t>
      </w:r>
      <w:proofErr w:type="spellStart"/>
      <w:r w:rsidR="00A21E14" w:rsidRPr="00A21E14">
        <w:rPr>
          <w:rFonts w:ascii="Times New Roman" w:hAnsi="Times New Roman" w:cs="Times New Roman"/>
          <w:sz w:val="24"/>
          <w:szCs w:val="24"/>
        </w:rPr>
        <w:t>JupyterLab</w:t>
      </w:r>
      <w:proofErr w:type="spellEnd"/>
    </w:p>
    <w:p w14:paraId="222FCBC0" w14:textId="283E076D" w:rsidR="00A21E14" w:rsidRDefault="00A21E14" w:rsidP="00AF1633">
      <w:pPr>
        <w:pStyle w:val="ListParagraph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the circuit.</w:t>
      </w:r>
    </w:p>
    <w:p w14:paraId="0D1523CF" w14:textId="50A8E1D2" w:rsidR="00A21E14" w:rsidRDefault="00A21E14" w:rsidP="00AF1633">
      <w:pPr>
        <w:pStyle w:val="ListParagraph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nect the circuit to </w:t>
      </w:r>
      <w:r w:rsidRPr="00211F20">
        <w:rPr>
          <w:rFonts w:ascii="Times New Roman" w:hAnsi="Times New Roman" w:cs="Times New Roman"/>
          <w:sz w:val="24"/>
          <w:szCs w:val="24"/>
        </w:rPr>
        <w:t xml:space="preserve">the </w:t>
      </w:r>
      <w:r w:rsidR="00211F20" w:rsidRPr="00211F20">
        <w:rPr>
          <w:rFonts w:ascii="Times New Roman" w:hAnsi="Times New Roman" w:cs="Times New Roman"/>
          <w:sz w:val="24"/>
          <w:szCs w:val="24"/>
        </w:rPr>
        <w:t>KRIA board.</w:t>
      </w:r>
    </w:p>
    <w:p w14:paraId="700776EB" w14:textId="25CE18C2" w:rsidR="00211F20" w:rsidRPr="00A21E14" w:rsidRDefault="00211F20" w:rsidP="00AF1633">
      <w:pPr>
        <w:pStyle w:val="ListParagraph"/>
        <w:numPr>
          <w:ilvl w:val="0"/>
          <w:numId w:val="2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the code in the </w:t>
      </w:r>
      <w:proofErr w:type="spellStart"/>
      <w:r w:rsidRPr="00A21E14">
        <w:rPr>
          <w:rFonts w:ascii="Times New Roman" w:hAnsi="Times New Roman" w:cs="Times New Roman"/>
          <w:sz w:val="24"/>
          <w:szCs w:val="24"/>
        </w:rPr>
        <w:t>JupyterL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ee the results.</w:t>
      </w:r>
    </w:p>
    <w:p w14:paraId="394914CB" w14:textId="28DFD557" w:rsidR="0094652F" w:rsidRPr="009C1F6C" w:rsidRDefault="001208AF" w:rsidP="00AF1633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208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1DD1C3" wp14:editId="52AFCBB9">
            <wp:extent cx="2799178" cy="4449170"/>
            <wp:effectExtent l="0" t="5715" r="0" b="0"/>
            <wp:docPr id="66163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63196" name=""/>
                    <pic:cNvPicPr/>
                  </pic:nvPicPr>
                  <pic:blipFill rotWithShape="1">
                    <a:blip r:embed="rId13"/>
                    <a:srcRect l="7554"/>
                    <a:stretch/>
                  </pic:blipFill>
                  <pic:spPr bwMode="auto">
                    <a:xfrm rot="5400000">
                      <a:off x="0" y="0"/>
                      <a:ext cx="2805742" cy="4459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4652F" w:rsidRPr="009C1F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5pt;height:11.45pt" o:bullet="t">
        <v:imagedata r:id="rId1" o:title="mso6BEC"/>
      </v:shape>
    </w:pict>
  </w:numPicBullet>
  <w:abstractNum w:abstractNumId="0" w15:restartNumberingAfterBreak="0">
    <w:nsid w:val="024001CC"/>
    <w:multiLevelType w:val="hybridMultilevel"/>
    <w:tmpl w:val="DA4889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A74BD"/>
    <w:multiLevelType w:val="hybridMultilevel"/>
    <w:tmpl w:val="936049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5182A"/>
    <w:multiLevelType w:val="hybridMultilevel"/>
    <w:tmpl w:val="FE70D8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FF289A"/>
    <w:multiLevelType w:val="hybridMultilevel"/>
    <w:tmpl w:val="A3E07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F7F05"/>
    <w:multiLevelType w:val="hybridMultilevel"/>
    <w:tmpl w:val="E4CE6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F740D5"/>
    <w:multiLevelType w:val="hybridMultilevel"/>
    <w:tmpl w:val="E05A751A"/>
    <w:lvl w:ilvl="0" w:tplc="04090001">
      <w:start w:val="1"/>
      <w:numFmt w:val="bullet"/>
      <w:lvlText w:val=""/>
      <w:lvlJc w:val="left"/>
      <w:pPr>
        <w:ind w:left="185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9" w:hanging="360"/>
      </w:pPr>
      <w:rPr>
        <w:rFonts w:ascii="Wingdings" w:hAnsi="Wingdings" w:hint="default"/>
      </w:rPr>
    </w:lvl>
  </w:abstractNum>
  <w:abstractNum w:abstractNumId="6" w15:restartNumberingAfterBreak="0">
    <w:nsid w:val="13402E90"/>
    <w:multiLevelType w:val="hybridMultilevel"/>
    <w:tmpl w:val="5B2C34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D0D00"/>
    <w:multiLevelType w:val="hybridMultilevel"/>
    <w:tmpl w:val="F2703F3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3A6546"/>
    <w:multiLevelType w:val="hybridMultilevel"/>
    <w:tmpl w:val="D884D9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F73780"/>
    <w:multiLevelType w:val="hybridMultilevel"/>
    <w:tmpl w:val="B768A9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65BE5"/>
    <w:multiLevelType w:val="hybridMultilevel"/>
    <w:tmpl w:val="FA1E0D6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9471095"/>
    <w:multiLevelType w:val="hybridMultilevel"/>
    <w:tmpl w:val="A2982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595AA3"/>
    <w:multiLevelType w:val="multilevel"/>
    <w:tmpl w:val="B1F490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956993"/>
    <w:multiLevelType w:val="hybridMultilevel"/>
    <w:tmpl w:val="908013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C8B390E"/>
    <w:multiLevelType w:val="hybridMultilevel"/>
    <w:tmpl w:val="0F408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E3B0393"/>
    <w:multiLevelType w:val="hybridMultilevel"/>
    <w:tmpl w:val="ACDE2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85771B"/>
    <w:multiLevelType w:val="hybridMultilevel"/>
    <w:tmpl w:val="177674B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1B711E3"/>
    <w:multiLevelType w:val="hybridMultilevel"/>
    <w:tmpl w:val="A8B83C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2C16F08"/>
    <w:multiLevelType w:val="hybridMultilevel"/>
    <w:tmpl w:val="A782C5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A40CA"/>
    <w:multiLevelType w:val="multilevel"/>
    <w:tmpl w:val="A1D4CA0C"/>
    <w:lvl w:ilvl="0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2663971"/>
    <w:multiLevelType w:val="hybridMultilevel"/>
    <w:tmpl w:val="A866EA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F0842EC"/>
    <w:multiLevelType w:val="hybridMultilevel"/>
    <w:tmpl w:val="36F6FE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0920BC"/>
    <w:multiLevelType w:val="hybridMultilevel"/>
    <w:tmpl w:val="B744277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941736B"/>
    <w:multiLevelType w:val="hybridMultilevel"/>
    <w:tmpl w:val="7AC8B5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B2150"/>
    <w:multiLevelType w:val="hybridMultilevel"/>
    <w:tmpl w:val="661E16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173747">
    <w:abstractNumId w:val="19"/>
  </w:num>
  <w:num w:numId="2" w16cid:durableId="427654954">
    <w:abstractNumId w:val="12"/>
  </w:num>
  <w:num w:numId="3" w16cid:durableId="1294291560">
    <w:abstractNumId w:val="9"/>
  </w:num>
  <w:num w:numId="4" w16cid:durableId="1577663411">
    <w:abstractNumId w:val="0"/>
  </w:num>
  <w:num w:numId="5" w16cid:durableId="1720586273">
    <w:abstractNumId w:val="24"/>
  </w:num>
  <w:num w:numId="6" w16cid:durableId="167406635">
    <w:abstractNumId w:val="21"/>
  </w:num>
  <w:num w:numId="7" w16cid:durableId="1080129832">
    <w:abstractNumId w:val="18"/>
  </w:num>
  <w:num w:numId="8" w16cid:durableId="908150618">
    <w:abstractNumId w:val="7"/>
  </w:num>
  <w:num w:numId="9" w16cid:durableId="188834385">
    <w:abstractNumId w:val="6"/>
  </w:num>
  <w:num w:numId="10" w16cid:durableId="607615260">
    <w:abstractNumId w:val="23"/>
  </w:num>
  <w:num w:numId="11" w16cid:durableId="631327528">
    <w:abstractNumId w:val="1"/>
  </w:num>
  <w:num w:numId="12" w16cid:durableId="2050184964">
    <w:abstractNumId w:val="22"/>
  </w:num>
  <w:num w:numId="13" w16cid:durableId="501286276">
    <w:abstractNumId w:val="10"/>
  </w:num>
  <w:num w:numId="14" w16cid:durableId="1376541430">
    <w:abstractNumId w:val="16"/>
  </w:num>
  <w:num w:numId="15" w16cid:durableId="465320807">
    <w:abstractNumId w:val="3"/>
  </w:num>
  <w:num w:numId="16" w16cid:durableId="1248466799">
    <w:abstractNumId w:val="4"/>
  </w:num>
  <w:num w:numId="17" w16cid:durableId="2111854999">
    <w:abstractNumId w:val="14"/>
  </w:num>
  <w:num w:numId="18" w16cid:durableId="1225918619">
    <w:abstractNumId w:val="15"/>
  </w:num>
  <w:num w:numId="19" w16cid:durableId="1762725620">
    <w:abstractNumId w:val="13"/>
  </w:num>
  <w:num w:numId="20" w16cid:durableId="984622455">
    <w:abstractNumId w:val="2"/>
  </w:num>
  <w:num w:numId="21" w16cid:durableId="1041903025">
    <w:abstractNumId w:val="8"/>
  </w:num>
  <w:num w:numId="22" w16cid:durableId="1211720929">
    <w:abstractNumId w:val="17"/>
  </w:num>
  <w:num w:numId="23" w16cid:durableId="980384102">
    <w:abstractNumId w:val="5"/>
  </w:num>
  <w:num w:numId="24" w16cid:durableId="1555001870">
    <w:abstractNumId w:val="20"/>
  </w:num>
  <w:num w:numId="25" w16cid:durableId="21248388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szQwNTcyMjExNLRU0lEKTi0uzszPAykwqwUA8Ih8cCwAAAA="/>
  </w:docVars>
  <w:rsids>
    <w:rsidRoot w:val="00CA74B6"/>
    <w:rsid w:val="000038E3"/>
    <w:rsid w:val="00014524"/>
    <w:rsid w:val="00065F3A"/>
    <w:rsid w:val="000737DE"/>
    <w:rsid w:val="0008043B"/>
    <w:rsid w:val="000A10F8"/>
    <w:rsid w:val="000C2C66"/>
    <w:rsid w:val="00105101"/>
    <w:rsid w:val="001075B7"/>
    <w:rsid w:val="001208AF"/>
    <w:rsid w:val="0015222E"/>
    <w:rsid w:val="0016374E"/>
    <w:rsid w:val="00211F20"/>
    <w:rsid w:val="00255E06"/>
    <w:rsid w:val="002636FF"/>
    <w:rsid w:val="0029495F"/>
    <w:rsid w:val="002C17D7"/>
    <w:rsid w:val="004A703B"/>
    <w:rsid w:val="00506626"/>
    <w:rsid w:val="00552F2F"/>
    <w:rsid w:val="00563DF3"/>
    <w:rsid w:val="00684A66"/>
    <w:rsid w:val="006E0385"/>
    <w:rsid w:val="00741448"/>
    <w:rsid w:val="00753CC3"/>
    <w:rsid w:val="00774680"/>
    <w:rsid w:val="007B5387"/>
    <w:rsid w:val="007C4CCE"/>
    <w:rsid w:val="007E16CF"/>
    <w:rsid w:val="00820313"/>
    <w:rsid w:val="009210C7"/>
    <w:rsid w:val="00924835"/>
    <w:rsid w:val="0094652F"/>
    <w:rsid w:val="009C1F6C"/>
    <w:rsid w:val="00A21E14"/>
    <w:rsid w:val="00A5623D"/>
    <w:rsid w:val="00A847B2"/>
    <w:rsid w:val="00A92416"/>
    <w:rsid w:val="00AF1633"/>
    <w:rsid w:val="00B21228"/>
    <w:rsid w:val="00B26C8A"/>
    <w:rsid w:val="00B663E7"/>
    <w:rsid w:val="00C13383"/>
    <w:rsid w:val="00C91970"/>
    <w:rsid w:val="00CA74B6"/>
    <w:rsid w:val="00CB26D0"/>
    <w:rsid w:val="00CD0140"/>
    <w:rsid w:val="00CE6515"/>
    <w:rsid w:val="00D846D2"/>
    <w:rsid w:val="00DA1DD8"/>
    <w:rsid w:val="00E604FD"/>
    <w:rsid w:val="00F57054"/>
    <w:rsid w:val="00FC132C"/>
    <w:rsid w:val="00FF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ED9D11"/>
  <w15:chartTrackingRefBased/>
  <w15:docId w15:val="{CA5124C7-8E67-4EB0-8C3C-DFE17EB7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F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5F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5F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5F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NNaq_yKlJrs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youtu.be/TUKnGke_d2w" TargetMode="External"/><Relationship Id="rId12" Type="http://schemas.openxmlformats.org/officeDocument/2006/relationships/hyperlink" Target="https://github.com/openai/openai-cookbook/tree/main/apps/web-crawl-q-and-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oDd15J1Gc8o" TargetMode="External"/><Relationship Id="rId11" Type="http://schemas.openxmlformats.org/officeDocument/2006/relationships/hyperlink" Target="https://nodejs.org/en/download" TargetMode="External"/><Relationship Id="rId5" Type="http://schemas.openxmlformats.org/officeDocument/2006/relationships/hyperlink" Target="https://github.com/Quoccao1/Lab8.gi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pinecone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openai/openai-cookbook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351</Words>
  <Characters>2150</Characters>
  <Application>Microsoft Office Word</Application>
  <DocSecurity>0</DocSecurity>
  <Lines>6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oc Tran Anh Cao</dc:creator>
  <cp:keywords/>
  <dc:description/>
  <cp:lastModifiedBy>Quoc Tran Anh Cao</cp:lastModifiedBy>
  <cp:revision>51</cp:revision>
  <dcterms:created xsi:type="dcterms:W3CDTF">2023-04-22T20:30:00Z</dcterms:created>
  <dcterms:modified xsi:type="dcterms:W3CDTF">2023-05-08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5d79f1b7404521fff9958278311c2f78907ddacdc62d1df7b1f086c6721a00</vt:lpwstr>
  </property>
</Properties>
</file>